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037D63" w14:paraId="5EE717D1" w14:textId="77777777" w:rsidTr="00796EB3">
        <w:trPr>
          <w:trHeight w:val="290"/>
        </w:trPr>
        <w:tc>
          <w:tcPr>
            <w:tcW w:w="2160" w:type="dxa"/>
          </w:tcPr>
          <w:p w14:paraId="2EEEAFDB" w14:textId="77777777" w:rsidR="0000007A" w:rsidRPr="00037D6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37D6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D1E7B" w14:textId="77777777" w:rsidR="0000007A" w:rsidRPr="00037D63" w:rsidRDefault="00796EB3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hyperlink r:id="rId8" w:history="1">
              <w:r w:rsidRPr="00037D63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037D63" w14:paraId="0628E6C8" w14:textId="77777777" w:rsidTr="00796EB3">
        <w:trPr>
          <w:trHeight w:val="290"/>
        </w:trPr>
        <w:tc>
          <w:tcPr>
            <w:tcW w:w="2160" w:type="dxa"/>
          </w:tcPr>
          <w:p w14:paraId="6289A389" w14:textId="77777777" w:rsidR="0000007A" w:rsidRPr="00037D6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37D6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3AD36" w14:textId="77777777" w:rsidR="0000007A" w:rsidRPr="00037D63" w:rsidRDefault="00D54A49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37D63">
              <w:rPr>
                <w:rFonts w:ascii="Arial" w:hAnsi="Arial" w:cs="Arial"/>
                <w:b/>
                <w:bCs/>
                <w:sz w:val="20"/>
                <w:szCs w:val="20"/>
              </w:rPr>
              <w:t>Ms_UPJOZ_5752</w:t>
            </w:r>
          </w:p>
        </w:tc>
      </w:tr>
      <w:tr w:rsidR="0000007A" w:rsidRPr="00037D63" w14:paraId="0C420489" w14:textId="77777777" w:rsidTr="00796EB3">
        <w:trPr>
          <w:trHeight w:val="650"/>
        </w:trPr>
        <w:tc>
          <w:tcPr>
            <w:tcW w:w="2160" w:type="dxa"/>
          </w:tcPr>
          <w:p w14:paraId="6A2A4B4A" w14:textId="77777777" w:rsidR="0000007A" w:rsidRPr="00037D6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37D6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73E68" w14:textId="77777777" w:rsidR="0000007A" w:rsidRPr="00037D63" w:rsidRDefault="00D54A49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</w:rPr>
            </w:pPr>
            <w:r w:rsidRPr="00037D63">
              <w:rPr>
                <w:rFonts w:ascii="Arial" w:hAnsi="Arial" w:cs="Arial"/>
                <w:b/>
                <w:sz w:val="20"/>
                <w:szCs w:val="20"/>
              </w:rPr>
              <w:t>RT-PCR Analysis of IGF-1 and TGF-β Expression and Length–Weight Relationship in Channa striata Fingerlings Fed with Artemia-Derived Chitosan formulated fish feed</w:t>
            </w:r>
          </w:p>
        </w:tc>
      </w:tr>
      <w:tr w:rsidR="00CF0BBB" w:rsidRPr="00037D63" w14:paraId="11BA980F" w14:textId="77777777" w:rsidTr="00796EB3">
        <w:trPr>
          <w:trHeight w:val="332"/>
        </w:trPr>
        <w:tc>
          <w:tcPr>
            <w:tcW w:w="2160" w:type="dxa"/>
          </w:tcPr>
          <w:p w14:paraId="5BB4ACB2" w14:textId="77777777" w:rsidR="00CF0BBB" w:rsidRPr="00037D6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37D6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219F5" w14:textId="77777777" w:rsidR="00CF0BBB" w:rsidRPr="00037D63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E6838F0" w14:textId="77777777" w:rsidR="00037D52" w:rsidRPr="00037D6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F5D1F96" w14:textId="77777777" w:rsidR="00605952" w:rsidRPr="00037D63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5E846D4" w14:textId="77777777" w:rsidR="0005336F" w:rsidRPr="00037D63" w:rsidRDefault="0005336F" w:rsidP="0005336F">
      <w:pPr>
        <w:jc w:val="both"/>
        <w:rPr>
          <w:rFonts w:ascii="Arial" w:eastAsia="MS Mincho" w:hAnsi="Arial" w:cs="Arial"/>
          <w:sz w:val="20"/>
          <w:szCs w:val="20"/>
        </w:rPr>
      </w:pPr>
      <w:bookmarkStart w:id="0" w:name="_Hlk171324449"/>
    </w:p>
    <w:p w14:paraId="6AF218FE" w14:textId="77777777" w:rsidR="0005336F" w:rsidRPr="00037D63" w:rsidRDefault="0005336F" w:rsidP="0005336F">
      <w:pPr>
        <w:jc w:val="both"/>
        <w:rPr>
          <w:rFonts w:ascii="Arial" w:eastAsia="MS Mincho" w:hAnsi="Arial" w:cs="Arial"/>
          <w:b/>
          <w:sz w:val="20"/>
          <w:szCs w:val="20"/>
          <w:u w:val="single"/>
        </w:rPr>
      </w:pPr>
    </w:p>
    <w:p w14:paraId="64B5AA5A" w14:textId="77777777" w:rsidR="0005336F" w:rsidRPr="00037D63" w:rsidRDefault="0005336F" w:rsidP="0005336F">
      <w:pPr>
        <w:ind w:left="1440"/>
        <w:jc w:val="both"/>
        <w:rPr>
          <w:rFonts w:ascii="Arial" w:eastAsia="MS Mincho" w:hAnsi="Arial" w:cs="Arial"/>
          <w:bCs/>
          <w:sz w:val="20"/>
          <w:szCs w:val="20"/>
        </w:rPr>
      </w:pPr>
    </w:p>
    <w:p w14:paraId="2855360F" w14:textId="77777777" w:rsidR="0005336F" w:rsidRPr="00037D63" w:rsidRDefault="0005336F" w:rsidP="0005336F">
      <w:pPr>
        <w:rPr>
          <w:rFonts w:ascii="Arial" w:hAnsi="Arial" w:cs="Arial"/>
          <w:sz w:val="20"/>
          <w:szCs w:val="20"/>
        </w:rPr>
      </w:pPr>
      <w:bookmarkStart w:id="1" w:name="_Hlk170903434"/>
      <w:r w:rsidRPr="00037D63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05336F" w:rsidRPr="00037D63" w14:paraId="53602E2A" w14:textId="77777777" w:rsidTr="00556D1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8079E7C" w14:textId="77777777" w:rsidR="0005336F" w:rsidRPr="00037D63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</w:rPr>
            </w:pPr>
            <w:r w:rsidRPr="00037D63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</w:rPr>
              <w:lastRenderedPageBreak/>
              <w:t>PART  1:</w:t>
            </w:r>
            <w:r w:rsidRPr="00037D63">
              <w:rPr>
                <w:rFonts w:ascii="Arial" w:eastAsia="MS Mincho" w:hAnsi="Arial" w:cs="Arial"/>
                <w:b/>
                <w:bCs/>
                <w:sz w:val="20"/>
                <w:szCs w:val="20"/>
              </w:rPr>
              <w:t xml:space="preserve"> Comments</w:t>
            </w:r>
          </w:p>
          <w:p w14:paraId="0757EE5E" w14:textId="77777777" w:rsidR="0005336F" w:rsidRPr="00037D63" w:rsidRDefault="0005336F" w:rsidP="000533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5336F" w:rsidRPr="00037D63" w14:paraId="0C285AE3" w14:textId="77777777" w:rsidTr="00556D14">
        <w:tc>
          <w:tcPr>
            <w:tcW w:w="1265" w:type="pct"/>
            <w:noWrap/>
          </w:tcPr>
          <w:p w14:paraId="2BD7ECEE" w14:textId="77777777" w:rsidR="0005336F" w:rsidRPr="00037D63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212" w:type="pct"/>
          </w:tcPr>
          <w:p w14:paraId="15A940FA" w14:textId="77777777" w:rsidR="0005336F" w:rsidRPr="00037D63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</w:rPr>
            </w:pPr>
            <w:r w:rsidRPr="00037D63">
              <w:rPr>
                <w:rFonts w:ascii="Arial" w:eastAsia="MS Mincho" w:hAnsi="Arial" w:cs="Arial"/>
                <w:b/>
                <w:bCs/>
                <w:sz w:val="20"/>
                <w:szCs w:val="20"/>
              </w:rPr>
              <w:t>Reviewer’s comment</w:t>
            </w:r>
          </w:p>
          <w:p w14:paraId="192E7A7C" w14:textId="77777777" w:rsidR="00B367DB" w:rsidRPr="00037D63" w:rsidRDefault="00B367DB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</w:rPr>
            </w:pPr>
            <w:r w:rsidRPr="00037D6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271D9B59" w14:textId="77777777" w:rsidR="00091F6A" w:rsidRPr="00037D63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</w:rPr>
            </w:pPr>
            <w:r w:rsidRPr="00037D63">
              <w:rPr>
                <w:rFonts w:ascii="Arial" w:eastAsia="MS Mincho" w:hAnsi="Arial" w:cs="Arial"/>
                <w:b/>
                <w:bCs/>
                <w:sz w:val="20"/>
                <w:szCs w:val="20"/>
              </w:rPr>
              <w:t xml:space="preserve">Author’s Feedback </w:t>
            </w:r>
            <w:r w:rsidRPr="00037D63">
              <w:rPr>
                <w:rFonts w:ascii="Arial" w:eastAsia="MS Mincho" w:hAnsi="Arial" w:cs="Arial"/>
                <w:sz w:val="20"/>
                <w:szCs w:val="20"/>
              </w:rPr>
              <w:t>(It is mandatory that authors should write his/her feedback here)</w:t>
            </w:r>
          </w:p>
          <w:p w14:paraId="35DD76EE" w14:textId="77777777" w:rsidR="0005336F" w:rsidRPr="00037D63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</w:rPr>
            </w:pPr>
          </w:p>
        </w:tc>
      </w:tr>
      <w:tr w:rsidR="0005336F" w:rsidRPr="00037D63" w14:paraId="282C1AED" w14:textId="77777777" w:rsidTr="00556D14">
        <w:trPr>
          <w:trHeight w:val="1264"/>
        </w:trPr>
        <w:tc>
          <w:tcPr>
            <w:tcW w:w="1265" w:type="pct"/>
            <w:noWrap/>
          </w:tcPr>
          <w:p w14:paraId="03336274" w14:textId="77777777" w:rsidR="0005336F" w:rsidRPr="00037D63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37D63">
              <w:rPr>
                <w:rFonts w:ascii="Arial" w:hAnsi="Arial" w:cs="Arial"/>
                <w:b/>
                <w:bCs/>
                <w:sz w:val="20"/>
                <w:szCs w:val="20"/>
              </w:rPr>
              <w:t>Please write a few sentences regarding the importance of this manuscript for the scientific community. A minimum of 3-4 sentences may be required for this part.</w:t>
            </w:r>
          </w:p>
          <w:p w14:paraId="6554A127" w14:textId="77777777" w:rsidR="0005336F" w:rsidRPr="00037D63" w:rsidRDefault="0005336F" w:rsidP="0005336F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212" w:type="pct"/>
          </w:tcPr>
          <w:p w14:paraId="3A260E42" w14:textId="77777777" w:rsidR="0041188B" w:rsidRPr="00037D63" w:rsidRDefault="0041188B" w:rsidP="0041188B">
            <w:pPr>
              <w:rPr>
                <w:rFonts w:ascii="Arial" w:hAnsi="Arial" w:cs="Arial"/>
                <w:color w:val="0E0E0E"/>
                <w:sz w:val="21"/>
                <w:szCs w:val="21"/>
              </w:rPr>
            </w:pPr>
            <w:r w:rsidRPr="00037D63">
              <w:rPr>
                <w:rFonts w:ascii="Arial" w:hAnsi="Arial" w:cs="Arial"/>
                <w:color w:val="0E0E0E"/>
                <w:sz w:val="21"/>
                <w:szCs w:val="21"/>
              </w:rPr>
              <w:t xml:space="preserve">This manuscript is important for the scientific and aquaculture research community because it moves beyond conventional growth claims and provides molecular-level evidence supporting the functional efficacy of a formulated feed. While numerous commercial feeds report improved growth performance, very few studies validate these outcomes by linking </w:t>
            </w:r>
            <w:r w:rsidRPr="00037D63">
              <w:rPr>
                <w:rFonts w:ascii="Arial" w:hAnsi="Arial" w:cs="Arial"/>
                <w:b/>
                <w:bCs/>
                <w:color w:val="0E0E0E"/>
                <w:sz w:val="21"/>
                <w:szCs w:val="21"/>
              </w:rPr>
              <w:t>phenotypic growth</w:t>
            </w:r>
            <w:r w:rsidRPr="00037D63">
              <w:rPr>
                <w:rFonts w:ascii="Arial" w:hAnsi="Arial" w:cs="Arial"/>
                <w:color w:val="0E0E0E"/>
                <w:sz w:val="21"/>
                <w:szCs w:val="21"/>
              </w:rPr>
              <w:t xml:space="preserve"> with underlying biological mechanisms. By integrating length–weight relationships with the expression of growth- and immunity-related genes (IGF-1 and TGF-β), this study offers mechanistic insight into how </w:t>
            </w:r>
            <w:r w:rsidRPr="00037D63">
              <w:rPr>
                <w:rFonts w:ascii="Arial" w:hAnsi="Arial" w:cs="Arial"/>
                <w:b/>
                <w:bCs/>
                <w:color w:val="0E0E0E"/>
                <w:sz w:val="21"/>
                <w:szCs w:val="21"/>
              </w:rPr>
              <w:t>feed additives</w:t>
            </w:r>
            <w:r w:rsidRPr="00037D63">
              <w:rPr>
                <w:rFonts w:ascii="Arial" w:hAnsi="Arial" w:cs="Arial"/>
                <w:color w:val="0E0E0E"/>
                <w:sz w:val="21"/>
                <w:szCs w:val="21"/>
              </w:rPr>
              <w:t xml:space="preserve"> influence fish physiology. The findings strengthen confidence in functional feed evaluation and contribute valuable knowledge toward evidence-based, sustainable aquaculture nutrition.</w:t>
            </w:r>
          </w:p>
          <w:p w14:paraId="7AB74B07" w14:textId="77777777" w:rsidR="0005336F" w:rsidRPr="00037D63" w:rsidRDefault="0005336F" w:rsidP="0005336F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64C65808" w14:textId="77777777" w:rsidR="0005336F" w:rsidRPr="00037D63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</w:rPr>
            </w:pPr>
          </w:p>
        </w:tc>
      </w:tr>
      <w:tr w:rsidR="0005336F" w:rsidRPr="00037D63" w14:paraId="5733DC9E" w14:textId="77777777" w:rsidTr="00556D14">
        <w:trPr>
          <w:trHeight w:val="1262"/>
        </w:trPr>
        <w:tc>
          <w:tcPr>
            <w:tcW w:w="1265" w:type="pct"/>
            <w:noWrap/>
          </w:tcPr>
          <w:p w14:paraId="3F11BEC7" w14:textId="77777777" w:rsidR="0005336F" w:rsidRPr="00037D63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37D63">
              <w:rPr>
                <w:rFonts w:ascii="Arial" w:hAnsi="Arial" w:cs="Arial"/>
                <w:b/>
                <w:bCs/>
                <w:sz w:val="20"/>
                <w:szCs w:val="20"/>
              </w:rPr>
              <w:t>Is the title of the article suitable?</w:t>
            </w:r>
          </w:p>
          <w:p w14:paraId="26D0B97A" w14:textId="77777777" w:rsidR="0005336F" w:rsidRPr="00037D63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37D63">
              <w:rPr>
                <w:rFonts w:ascii="Arial" w:hAnsi="Arial" w:cs="Arial"/>
                <w:b/>
                <w:bCs/>
                <w:sz w:val="20"/>
                <w:szCs w:val="20"/>
              </w:rPr>
              <w:t>(If not please suggest an alternative title)</w:t>
            </w:r>
          </w:p>
          <w:p w14:paraId="3068475A" w14:textId="77777777" w:rsidR="0005336F" w:rsidRPr="00037D63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2212" w:type="pct"/>
          </w:tcPr>
          <w:p w14:paraId="11F80D7E" w14:textId="77777777" w:rsidR="0041188B" w:rsidRPr="00037D63" w:rsidRDefault="0041188B" w:rsidP="0041188B">
            <w:pPr>
              <w:rPr>
                <w:rFonts w:ascii="Arial" w:hAnsi="Arial" w:cs="Arial"/>
                <w:color w:val="0E0E0E"/>
                <w:sz w:val="20"/>
                <w:szCs w:val="20"/>
              </w:rPr>
            </w:pPr>
            <w:r w:rsidRPr="00037D63">
              <w:rPr>
                <w:rFonts w:ascii="Arial" w:hAnsi="Arial" w:cs="Arial"/>
                <w:sz w:val="20"/>
                <w:szCs w:val="20"/>
              </w:rPr>
              <w:t xml:space="preserve">Suitable but not optimal </w:t>
            </w:r>
            <w:proofErr w:type="gramStart"/>
            <w:r w:rsidRPr="00037D63">
              <w:rPr>
                <w:rFonts w:ascii="Arial" w:hAnsi="Arial" w:cs="Arial"/>
                <w:sz w:val="20"/>
                <w:szCs w:val="20"/>
              </w:rPr>
              <w:t>may be</w:t>
            </w:r>
            <w:proofErr w:type="gramEnd"/>
            <w:r w:rsidRPr="00037D63">
              <w:rPr>
                <w:rFonts w:ascii="Arial" w:hAnsi="Arial" w:cs="Arial"/>
                <w:sz w:val="20"/>
                <w:szCs w:val="20"/>
              </w:rPr>
              <w:t xml:space="preserve"> I suggest that </w:t>
            </w:r>
            <w:r w:rsidRPr="00037D63">
              <w:rPr>
                <w:rFonts w:ascii="Arial" w:hAnsi="Arial" w:cs="Arial"/>
                <w:b/>
                <w:bCs/>
                <w:color w:val="0E0E0E"/>
                <w:sz w:val="20"/>
                <w:szCs w:val="20"/>
              </w:rPr>
              <w:t>Artemia-Derived Chitosan Enhances Growth Performance and Growth- and Immunity-Related Gene Expression in Channa striata Fingerlings</w:t>
            </w:r>
          </w:p>
          <w:p w14:paraId="2B860CDB" w14:textId="742A58F6" w:rsidR="0005336F" w:rsidRPr="00037D63" w:rsidRDefault="0005336F" w:rsidP="0005336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3" w:type="pct"/>
          </w:tcPr>
          <w:p w14:paraId="50A7FA22" w14:textId="77777777" w:rsidR="0005336F" w:rsidRPr="00037D63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</w:rPr>
            </w:pPr>
          </w:p>
        </w:tc>
      </w:tr>
      <w:tr w:rsidR="0005336F" w:rsidRPr="00037D63" w14:paraId="072A2FC3" w14:textId="77777777" w:rsidTr="00556D14">
        <w:trPr>
          <w:trHeight w:val="1262"/>
        </w:trPr>
        <w:tc>
          <w:tcPr>
            <w:tcW w:w="1265" w:type="pct"/>
            <w:noWrap/>
          </w:tcPr>
          <w:p w14:paraId="7BA3734F" w14:textId="77777777" w:rsidR="0005336F" w:rsidRPr="00037D63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</w:rPr>
            </w:pPr>
            <w:r w:rsidRPr="00037D63">
              <w:rPr>
                <w:rFonts w:ascii="Arial" w:eastAsia="MS Mincho" w:hAnsi="Arial" w:cs="Arial"/>
                <w:b/>
                <w:bCs/>
                <w:sz w:val="20"/>
                <w:szCs w:val="20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488B9CB4" w14:textId="77777777" w:rsidR="0005336F" w:rsidRPr="00037D63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2212" w:type="pct"/>
          </w:tcPr>
          <w:p w14:paraId="413D9F57" w14:textId="4245CF7A" w:rsidR="0041188B" w:rsidRPr="00037D63" w:rsidRDefault="0041188B" w:rsidP="0041188B">
            <w:pPr>
              <w:rPr>
                <w:rFonts w:ascii="Arial" w:hAnsi="Arial" w:cs="Arial"/>
                <w:color w:val="0E0E0E"/>
                <w:sz w:val="21"/>
                <w:szCs w:val="21"/>
              </w:rPr>
            </w:pPr>
            <w:r w:rsidRPr="00037D63">
              <w:rPr>
                <w:rFonts w:ascii="Arial" w:hAnsi="Arial" w:cs="Arial"/>
                <w:color w:val="0E0E0E"/>
                <w:sz w:val="21"/>
                <w:szCs w:val="21"/>
              </w:rPr>
              <w:t>The abstract could be slightly strengthened by briefly indicating the experimental duration and the broader implication of the findings for sustainable aquaculture nutrition</w:t>
            </w:r>
          </w:p>
          <w:p w14:paraId="2F077ABC" w14:textId="77777777" w:rsidR="0005336F" w:rsidRPr="00037D63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4CFC53DD" w14:textId="77777777" w:rsidR="0005336F" w:rsidRPr="00037D63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</w:rPr>
            </w:pPr>
          </w:p>
        </w:tc>
      </w:tr>
      <w:tr w:rsidR="0005336F" w:rsidRPr="00037D63" w14:paraId="1FBB3B9D" w14:textId="77777777" w:rsidTr="00556D14">
        <w:trPr>
          <w:trHeight w:val="704"/>
        </w:trPr>
        <w:tc>
          <w:tcPr>
            <w:tcW w:w="1265" w:type="pct"/>
            <w:noWrap/>
          </w:tcPr>
          <w:p w14:paraId="78770395" w14:textId="77777777" w:rsidR="0005336F" w:rsidRPr="00037D63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</w:rPr>
            </w:pPr>
            <w:r w:rsidRPr="00037D63">
              <w:rPr>
                <w:rFonts w:ascii="Arial" w:eastAsia="MS Mincho" w:hAnsi="Arial" w:cs="Arial"/>
                <w:b/>
                <w:bCs/>
                <w:sz w:val="20"/>
                <w:szCs w:val="20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78F6655C" w14:textId="48BE6DF6" w:rsidR="0041188B" w:rsidRPr="00037D63" w:rsidRDefault="00BC4E43" w:rsidP="0041188B">
            <w:pPr>
              <w:rPr>
                <w:rFonts w:ascii="Arial" w:hAnsi="Arial" w:cs="Arial"/>
                <w:color w:val="0E0E0E"/>
                <w:sz w:val="21"/>
                <w:szCs w:val="21"/>
              </w:rPr>
            </w:pPr>
            <w:r w:rsidRPr="00037D63">
              <w:rPr>
                <w:rFonts w:ascii="Arial" w:hAnsi="Arial" w:cs="Arial"/>
                <w:color w:val="0E0E0E"/>
                <w:sz w:val="21"/>
                <w:szCs w:val="21"/>
              </w:rPr>
              <w:t>M</w:t>
            </w:r>
            <w:r w:rsidR="0041188B" w:rsidRPr="00037D63">
              <w:rPr>
                <w:rFonts w:ascii="Arial" w:hAnsi="Arial" w:cs="Arial"/>
                <w:color w:val="0E0E0E"/>
                <w:sz w:val="21"/>
                <w:szCs w:val="21"/>
              </w:rPr>
              <w:t xml:space="preserve">ore studies are needed does </w:t>
            </w:r>
            <w:r w:rsidR="0041188B" w:rsidRPr="00037D63">
              <w:rPr>
                <w:rStyle w:val="s1"/>
                <w:rFonts w:ascii="Arial" w:eastAsia="Arial Unicode MS" w:hAnsi="Arial" w:cs="Arial"/>
                <w:color w:val="0E0E0E"/>
                <w:sz w:val="21"/>
                <w:szCs w:val="21"/>
              </w:rPr>
              <w:t>not</w:t>
            </w:r>
            <w:r w:rsidR="0041188B" w:rsidRPr="00037D63">
              <w:rPr>
                <w:rFonts w:ascii="Arial" w:hAnsi="Arial" w:cs="Arial"/>
                <w:color w:val="0E0E0E"/>
                <w:sz w:val="21"/>
                <w:szCs w:val="21"/>
              </w:rPr>
              <w:t xml:space="preserve"> weaken a paper  it places it correctly within the scientific process.</w:t>
            </w:r>
          </w:p>
          <w:p w14:paraId="08D170BB" w14:textId="77777777" w:rsidR="0005336F" w:rsidRPr="00037D63" w:rsidRDefault="0005336F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65DE6450" w14:textId="77777777" w:rsidR="0005336F" w:rsidRPr="00037D63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</w:rPr>
            </w:pPr>
          </w:p>
        </w:tc>
      </w:tr>
      <w:tr w:rsidR="0005336F" w:rsidRPr="00037D63" w14:paraId="14E0E194" w14:textId="77777777" w:rsidTr="00556D14">
        <w:trPr>
          <w:trHeight w:val="703"/>
        </w:trPr>
        <w:tc>
          <w:tcPr>
            <w:tcW w:w="1265" w:type="pct"/>
            <w:noWrap/>
          </w:tcPr>
          <w:p w14:paraId="6CEAB4BF" w14:textId="77777777" w:rsidR="0005336F" w:rsidRPr="00037D63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37D63">
              <w:rPr>
                <w:rFonts w:ascii="Arial" w:hAnsi="Arial" w:cs="Arial"/>
                <w:b/>
                <w:bCs/>
                <w:sz w:val="20"/>
                <w:szCs w:val="20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032504DE" w14:textId="74D83F65" w:rsidR="0005336F" w:rsidRPr="00037D63" w:rsidRDefault="0041188B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037D63">
              <w:rPr>
                <w:rFonts w:ascii="Arial" w:hAnsi="Arial" w:cs="Arial"/>
                <w:bCs/>
                <w:sz w:val="20"/>
                <w:szCs w:val="20"/>
              </w:rPr>
              <w:t xml:space="preserve">Yes sufficient </w:t>
            </w:r>
          </w:p>
        </w:tc>
        <w:tc>
          <w:tcPr>
            <w:tcW w:w="1523" w:type="pct"/>
          </w:tcPr>
          <w:p w14:paraId="3E386754" w14:textId="77777777" w:rsidR="0005336F" w:rsidRPr="00037D63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</w:rPr>
            </w:pPr>
          </w:p>
        </w:tc>
      </w:tr>
      <w:tr w:rsidR="0005336F" w:rsidRPr="00037D63" w14:paraId="7181D3C4" w14:textId="77777777" w:rsidTr="00556D14">
        <w:trPr>
          <w:trHeight w:val="386"/>
        </w:trPr>
        <w:tc>
          <w:tcPr>
            <w:tcW w:w="1265" w:type="pct"/>
            <w:noWrap/>
          </w:tcPr>
          <w:p w14:paraId="123AB001" w14:textId="49F066E8" w:rsidR="0005336F" w:rsidRPr="00037D63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</w:rPr>
            </w:pPr>
            <w:r w:rsidRPr="00037D63">
              <w:rPr>
                <w:rFonts w:ascii="Arial" w:eastAsia="MS Mincho" w:hAnsi="Arial" w:cs="Arial"/>
                <w:b/>
                <w:sz w:val="20"/>
                <w:szCs w:val="20"/>
              </w:rPr>
              <w:t>Is the language/English quality of the article suitable for scholarly communications?</w:t>
            </w:r>
          </w:p>
          <w:p w14:paraId="707EC38B" w14:textId="77777777" w:rsidR="0005336F" w:rsidRPr="00037D63" w:rsidRDefault="0005336F" w:rsidP="000533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2" w:type="pct"/>
          </w:tcPr>
          <w:p w14:paraId="4A2099A4" w14:textId="1585D0C1" w:rsidR="0005336F" w:rsidRPr="00037D63" w:rsidRDefault="0041188B" w:rsidP="0005336F">
            <w:pPr>
              <w:rPr>
                <w:rFonts w:ascii="Arial" w:hAnsi="Arial" w:cs="Arial"/>
                <w:sz w:val="20"/>
                <w:szCs w:val="20"/>
              </w:rPr>
            </w:pPr>
            <w:r w:rsidRPr="00037D63">
              <w:rPr>
                <w:rFonts w:ascii="Arial" w:hAnsi="Arial" w:cs="Arial"/>
                <w:sz w:val="20"/>
                <w:szCs w:val="20"/>
              </w:rPr>
              <w:t xml:space="preserve">Good, clear </w:t>
            </w:r>
          </w:p>
        </w:tc>
        <w:tc>
          <w:tcPr>
            <w:tcW w:w="1523" w:type="pct"/>
          </w:tcPr>
          <w:p w14:paraId="5FB302DD" w14:textId="77777777" w:rsidR="0005336F" w:rsidRPr="00037D63" w:rsidRDefault="0005336F" w:rsidP="000533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5336F" w:rsidRPr="00037D63" w14:paraId="61A505E6" w14:textId="77777777" w:rsidTr="00556D14">
        <w:trPr>
          <w:trHeight w:val="1178"/>
        </w:trPr>
        <w:tc>
          <w:tcPr>
            <w:tcW w:w="1265" w:type="pct"/>
            <w:noWrap/>
          </w:tcPr>
          <w:p w14:paraId="1CA5ED3B" w14:textId="77777777" w:rsidR="0005336F" w:rsidRPr="00037D63" w:rsidRDefault="0005336F" w:rsidP="0005336F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</w:rPr>
            </w:pPr>
            <w:r w:rsidRPr="00037D63">
              <w:rPr>
                <w:rFonts w:ascii="Arial" w:eastAsia="MS Mincho" w:hAnsi="Arial" w:cs="Arial"/>
                <w:b/>
                <w:sz w:val="20"/>
                <w:szCs w:val="20"/>
                <w:u w:val="single"/>
              </w:rPr>
              <w:t>Optional/General</w:t>
            </w:r>
            <w:r w:rsidRPr="00037D63">
              <w:rPr>
                <w:rFonts w:ascii="Arial" w:eastAsia="MS Mincho" w:hAnsi="Arial" w:cs="Arial"/>
                <w:b/>
                <w:sz w:val="20"/>
                <w:szCs w:val="20"/>
              </w:rPr>
              <w:t xml:space="preserve"> </w:t>
            </w:r>
            <w:r w:rsidRPr="00037D63">
              <w:rPr>
                <w:rFonts w:ascii="Arial" w:eastAsia="MS Mincho" w:hAnsi="Arial" w:cs="Arial"/>
                <w:sz w:val="20"/>
                <w:szCs w:val="20"/>
              </w:rPr>
              <w:t>comments</w:t>
            </w:r>
          </w:p>
          <w:p w14:paraId="248AC0FC" w14:textId="77777777" w:rsidR="0005336F" w:rsidRPr="00037D63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</w:rPr>
            </w:pPr>
          </w:p>
        </w:tc>
        <w:tc>
          <w:tcPr>
            <w:tcW w:w="2212" w:type="pct"/>
          </w:tcPr>
          <w:p w14:paraId="650DCF95" w14:textId="77777777" w:rsidR="00BC4E43" w:rsidRPr="00037D63" w:rsidRDefault="00BC4E43" w:rsidP="00BC4E43">
            <w:pPr>
              <w:rPr>
                <w:rFonts w:ascii="Arial" w:hAnsi="Arial" w:cs="Arial"/>
                <w:color w:val="0E0E0E"/>
                <w:sz w:val="21"/>
                <w:szCs w:val="21"/>
              </w:rPr>
            </w:pPr>
            <w:r w:rsidRPr="00037D63">
              <w:rPr>
                <w:rFonts w:ascii="Arial" w:hAnsi="Arial" w:cs="Arial"/>
                <w:color w:val="0E0E0E"/>
                <w:sz w:val="21"/>
                <w:szCs w:val="21"/>
              </w:rPr>
              <w:t>ELISA or enzyme activity assays would provide stronger biological support for the findings of this study.</w:t>
            </w:r>
          </w:p>
          <w:p w14:paraId="7A1A4122" w14:textId="77777777" w:rsidR="0005336F" w:rsidRPr="00037D63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</w:rPr>
            </w:pPr>
          </w:p>
        </w:tc>
        <w:tc>
          <w:tcPr>
            <w:tcW w:w="1523" w:type="pct"/>
          </w:tcPr>
          <w:p w14:paraId="5C41C164" w14:textId="77777777" w:rsidR="0005336F" w:rsidRPr="00037D63" w:rsidRDefault="0005336F" w:rsidP="000533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2E029F7" w14:textId="77777777" w:rsidR="0005336F" w:rsidRPr="00037D63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</w:rPr>
      </w:pPr>
    </w:p>
    <w:p w14:paraId="3CB6A14D" w14:textId="77777777" w:rsidR="0005336F" w:rsidRPr="00037D63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</w:rPr>
      </w:pPr>
    </w:p>
    <w:p w14:paraId="4556E622" w14:textId="77777777" w:rsidR="0005336F" w:rsidRPr="00037D63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303"/>
        <w:gridCol w:w="4295"/>
      </w:tblGrid>
      <w:tr w:rsidR="00F05F6D" w:rsidRPr="00037D63" w14:paraId="3E274C69" w14:textId="77777777" w:rsidTr="00472B1C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91157" w14:textId="77777777" w:rsidR="00F05F6D" w:rsidRPr="00037D63" w:rsidRDefault="00F05F6D" w:rsidP="00472B1C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</w:rPr>
            </w:pPr>
            <w:bookmarkStart w:id="2" w:name="_Hlk156057883"/>
            <w:bookmarkStart w:id="3" w:name="_Hlk156057704"/>
            <w:r w:rsidRPr="00037D63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</w:rPr>
              <w:t>PART  2:</w:t>
            </w:r>
            <w:r w:rsidRPr="00037D63">
              <w:rPr>
                <w:rFonts w:ascii="Arial" w:eastAsia="Arial Unicode MS" w:hAnsi="Arial" w:cs="Arial"/>
                <w:b/>
                <w:sz w:val="20"/>
                <w:szCs w:val="20"/>
                <w:u w:val="single"/>
              </w:rPr>
              <w:t xml:space="preserve"> </w:t>
            </w:r>
          </w:p>
          <w:p w14:paraId="03BB292D" w14:textId="77777777" w:rsidR="00F05F6D" w:rsidRPr="00037D63" w:rsidRDefault="00F05F6D" w:rsidP="00472B1C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</w:rPr>
            </w:pPr>
          </w:p>
        </w:tc>
      </w:tr>
      <w:tr w:rsidR="00F05F6D" w:rsidRPr="00037D63" w14:paraId="126DF65A" w14:textId="77777777" w:rsidTr="00472B1C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B204E" w14:textId="77777777" w:rsidR="00F05F6D" w:rsidRPr="00037D63" w:rsidRDefault="00F05F6D" w:rsidP="00472B1C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0300BE" w14:textId="77777777" w:rsidR="00F05F6D" w:rsidRPr="00037D63" w:rsidRDefault="00F05F6D" w:rsidP="00472B1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</w:rPr>
            </w:pPr>
            <w:r w:rsidRPr="00037D63">
              <w:rPr>
                <w:rFonts w:ascii="Arial" w:eastAsia="MS Mincho" w:hAnsi="Arial" w:cs="Arial"/>
                <w:b/>
                <w:bCs/>
                <w:sz w:val="20"/>
                <w:szCs w:val="20"/>
              </w:rPr>
              <w:t>Reviewer’s comment</w:t>
            </w:r>
          </w:p>
        </w:tc>
        <w:tc>
          <w:tcPr>
            <w:tcW w:w="1691" w:type="pct"/>
          </w:tcPr>
          <w:p w14:paraId="72403989" w14:textId="77777777" w:rsidR="00F05F6D" w:rsidRPr="00037D63" w:rsidRDefault="00F05F6D" w:rsidP="00472B1C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037D63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037D63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24EC25AC" w14:textId="77777777" w:rsidR="00F05F6D" w:rsidRPr="00037D63" w:rsidRDefault="00F05F6D" w:rsidP="00472B1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</w:rPr>
            </w:pPr>
          </w:p>
        </w:tc>
      </w:tr>
      <w:tr w:rsidR="00F05F6D" w:rsidRPr="00037D63" w14:paraId="52DF870E" w14:textId="77777777" w:rsidTr="00472B1C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909D62" w14:textId="77777777" w:rsidR="00F05F6D" w:rsidRPr="00037D63" w:rsidRDefault="00F05F6D" w:rsidP="00472B1C">
            <w:pPr>
              <w:rPr>
                <w:rFonts w:ascii="Arial" w:eastAsia="Arial Unicode MS" w:hAnsi="Arial" w:cs="Arial"/>
                <w:b/>
                <w:sz w:val="20"/>
                <w:szCs w:val="20"/>
              </w:rPr>
            </w:pPr>
            <w:r w:rsidRPr="00037D63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Are there ethical issues in this manuscript? </w:t>
            </w:r>
          </w:p>
          <w:p w14:paraId="09F28568" w14:textId="77777777" w:rsidR="00F05F6D" w:rsidRPr="00037D63" w:rsidRDefault="00F05F6D" w:rsidP="00472B1C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4A13A" w14:textId="77777777" w:rsidR="00F05F6D" w:rsidRPr="00037D63" w:rsidRDefault="00F05F6D" w:rsidP="00472B1C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</w:rPr>
            </w:pPr>
            <w:r w:rsidRPr="00037D6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</w:rPr>
              <w:t xml:space="preserve">(If yes, </w:t>
            </w:r>
            <w:proofErr w:type="gramStart"/>
            <w:r w:rsidRPr="00037D6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</w:rPr>
              <w:t>Kindly</w:t>
            </w:r>
            <w:proofErr w:type="gramEnd"/>
            <w:r w:rsidRPr="00037D6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</w:rPr>
              <w:t xml:space="preserve"> please write down the ethical issues here in details)</w:t>
            </w:r>
          </w:p>
          <w:p w14:paraId="3ED9FB9F" w14:textId="77777777" w:rsidR="00F05F6D" w:rsidRPr="00037D63" w:rsidRDefault="00F05F6D" w:rsidP="00472B1C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4B96DC87" w14:textId="77777777" w:rsidR="00F05F6D" w:rsidRPr="00037D63" w:rsidRDefault="00F05F6D" w:rsidP="00472B1C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1691" w:type="pct"/>
            <w:vAlign w:val="center"/>
          </w:tcPr>
          <w:p w14:paraId="7596F1BE" w14:textId="77777777" w:rsidR="00F05F6D" w:rsidRPr="00037D63" w:rsidRDefault="00F05F6D" w:rsidP="00472B1C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3AC509E6" w14:textId="77777777" w:rsidR="00F05F6D" w:rsidRPr="00037D63" w:rsidRDefault="00F05F6D" w:rsidP="00472B1C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34198A68" w14:textId="77777777" w:rsidR="00F05F6D" w:rsidRPr="00037D63" w:rsidRDefault="00F05F6D" w:rsidP="00472B1C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bookmarkEnd w:id="2"/>
    </w:tbl>
    <w:p w14:paraId="644D04AB" w14:textId="77777777" w:rsidR="00F05F6D" w:rsidRPr="00037D63" w:rsidRDefault="00F05F6D" w:rsidP="00F05F6D">
      <w:pPr>
        <w:rPr>
          <w:rFonts w:ascii="Arial" w:hAnsi="Arial" w:cs="Arial"/>
        </w:rPr>
      </w:pPr>
    </w:p>
    <w:p w14:paraId="79B8F321" w14:textId="77777777" w:rsidR="00F05F6D" w:rsidRPr="00037D63" w:rsidRDefault="00F05F6D" w:rsidP="00F05F6D">
      <w:pPr>
        <w:rPr>
          <w:rFonts w:ascii="Arial" w:hAnsi="Arial" w:cs="Arial"/>
        </w:rPr>
      </w:pPr>
    </w:p>
    <w:p w14:paraId="47541F1E" w14:textId="77777777" w:rsidR="00F05F6D" w:rsidRPr="00037D63" w:rsidRDefault="00F05F6D" w:rsidP="00F05F6D">
      <w:pPr>
        <w:rPr>
          <w:rFonts w:ascii="Arial" w:hAnsi="Arial" w:cs="Arial"/>
          <w:bCs/>
          <w:u w:val="single"/>
        </w:rPr>
      </w:pPr>
    </w:p>
    <w:bookmarkEnd w:id="3"/>
    <w:p w14:paraId="013A8B8F" w14:textId="77777777" w:rsidR="00F05F6D" w:rsidRPr="00037D63" w:rsidRDefault="00F05F6D" w:rsidP="00F05F6D">
      <w:pPr>
        <w:rPr>
          <w:rFonts w:ascii="Arial" w:hAnsi="Arial" w:cs="Arial"/>
        </w:rPr>
      </w:pPr>
    </w:p>
    <w:bookmarkEnd w:id="0"/>
    <w:bookmarkEnd w:id="1"/>
    <w:p w14:paraId="0FDF06BC" w14:textId="77777777" w:rsidR="00037D63" w:rsidRPr="00BC5D6C" w:rsidRDefault="00037D63" w:rsidP="00037D63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BC5D6C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7A120BE5" w14:textId="77777777" w:rsidR="00037D63" w:rsidRDefault="00037D63" w:rsidP="00037D63">
      <w:r w:rsidRPr="00BC5D6C">
        <w:rPr>
          <w:rFonts w:ascii="Arial" w:hAnsi="Arial" w:cs="Arial"/>
          <w:b/>
          <w:color w:val="000000"/>
          <w:lang w:val="nl-BE"/>
        </w:rPr>
        <w:t xml:space="preserve">Surya Burugu, Vrije Universiteit of Brussels , India </w:t>
      </w:r>
      <w:r w:rsidRPr="00BC5D6C">
        <w:rPr>
          <w:rFonts w:ascii="Arial" w:hAnsi="Arial" w:cs="Arial"/>
          <w:b/>
          <w:color w:val="000000"/>
          <w:lang w:val="nl-BE"/>
        </w:rPr>
        <w:br/>
      </w:r>
    </w:p>
    <w:p w14:paraId="31C7740E" w14:textId="77777777" w:rsidR="0005336F" w:rsidRPr="00037D63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</w:rPr>
      </w:pPr>
    </w:p>
    <w:sectPr w:rsidR="0005336F" w:rsidRPr="00037D63" w:rsidSect="00D9392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EF9EA6" w14:textId="77777777" w:rsidR="000724FD" w:rsidRPr="0000007A" w:rsidRDefault="000724FD" w:rsidP="0099583E">
      <w:r>
        <w:separator/>
      </w:r>
    </w:p>
  </w:endnote>
  <w:endnote w:type="continuationSeparator" w:id="0">
    <w:p w14:paraId="6DBC64AF" w14:textId="77777777" w:rsidR="000724FD" w:rsidRPr="0000007A" w:rsidRDefault="000724F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21E7D3" w14:textId="77777777" w:rsidR="000724FD" w:rsidRPr="0000007A" w:rsidRDefault="000724FD" w:rsidP="0099583E">
      <w:r>
        <w:separator/>
      </w:r>
    </w:p>
  </w:footnote>
  <w:footnote w:type="continuationSeparator" w:id="0">
    <w:p w14:paraId="63917DD8" w14:textId="77777777" w:rsidR="000724FD" w:rsidRPr="0000007A" w:rsidRDefault="000724F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8D5A1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</w:rPr>
    </w:pPr>
  </w:p>
  <w:p w14:paraId="30C6D17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28953436">
    <w:abstractNumId w:val="3"/>
  </w:num>
  <w:num w:numId="2" w16cid:durableId="1794441895">
    <w:abstractNumId w:val="6"/>
  </w:num>
  <w:num w:numId="3" w16cid:durableId="897471523">
    <w:abstractNumId w:val="5"/>
  </w:num>
  <w:num w:numId="4" w16cid:durableId="324287738">
    <w:abstractNumId w:val="7"/>
  </w:num>
  <w:num w:numId="5" w16cid:durableId="808715589">
    <w:abstractNumId w:val="4"/>
  </w:num>
  <w:num w:numId="6" w16cid:durableId="751926008">
    <w:abstractNumId w:val="0"/>
  </w:num>
  <w:num w:numId="7" w16cid:durableId="1413114789">
    <w:abstractNumId w:val="2"/>
  </w:num>
  <w:num w:numId="8" w16cid:durableId="558250334">
    <w:abstractNumId w:val="9"/>
  </w:num>
  <w:num w:numId="9" w16cid:durableId="511991006">
    <w:abstractNumId w:val="8"/>
  </w:num>
  <w:num w:numId="10" w16cid:durableId="12705021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9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37D63"/>
    <w:rsid w:val="00040915"/>
    <w:rsid w:val="00044955"/>
    <w:rsid w:val="000450FC"/>
    <w:rsid w:val="0005336F"/>
    <w:rsid w:val="00056CB0"/>
    <w:rsid w:val="0006257C"/>
    <w:rsid w:val="000724FD"/>
    <w:rsid w:val="00084D7C"/>
    <w:rsid w:val="00091F6A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101322"/>
    <w:rsid w:val="00114CDC"/>
    <w:rsid w:val="00130867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D3A1D"/>
    <w:rsid w:val="001D3E34"/>
    <w:rsid w:val="001F24FF"/>
    <w:rsid w:val="001F707F"/>
    <w:rsid w:val="002011F3"/>
    <w:rsid w:val="00201B85"/>
    <w:rsid w:val="00206BDC"/>
    <w:rsid w:val="002105F7"/>
    <w:rsid w:val="00220111"/>
    <w:rsid w:val="0022369C"/>
    <w:rsid w:val="002320EB"/>
    <w:rsid w:val="0023696A"/>
    <w:rsid w:val="002422CB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95C77"/>
    <w:rsid w:val="002A5799"/>
    <w:rsid w:val="002E2339"/>
    <w:rsid w:val="002E6D86"/>
    <w:rsid w:val="002F6935"/>
    <w:rsid w:val="003204B8"/>
    <w:rsid w:val="0033692F"/>
    <w:rsid w:val="003A04E7"/>
    <w:rsid w:val="003A6E1A"/>
    <w:rsid w:val="003B2172"/>
    <w:rsid w:val="003C02B9"/>
    <w:rsid w:val="003C3543"/>
    <w:rsid w:val="003C54D9"/>
    <w:rsid w:val="003E746A"/>
    <w:rsid w:val="00407D92"/>
    <w:rsid w:val="0041188B"/>
    <w:rsid w:val="00417726"/>
    <w:rsid w:val="0044519B"/>
    <w:rsid w:val="00457AB1"/>
    <w:rsid w:val="00457BC0"/>
    <w:rsid w:val="00462996"/>
    <w:rsid w:val="004909B5"/>
    <w:rsid w:val="00496C9A"/>
    <w:rsid w:val="004A4189"/>
    <w:rsid w:val="004A5147"/>
    <w:rsid w:val="004A7C65"/>
    <w:rsid w:val="004B4CAD"/>
    <w:rsid w:val="004C3DF1"/>
    <w:rsid w:val="004D2E36"/>
    <w:rsid w:val="00503AB6"/>
    <w:rsid w:val="005047C5"/>
    <w:rsid w:val="005306A1"/>
    <w:rsid w:val="00531C82"/>
    <w:rsid w:val="00533FC1"/>
    <w:rsid w:val="00535A4C"/>
    <w:rsid w:val="0054564B"/>
    <w:rsid w:val="00545A13"/>
    <w:rsid w:val="00546343"/>
    <w:rsid w:val="00556D14"/>
    <w:rsid w:val="00557CD3"/>
    <w:rsid w:val="00560D3C"/>
    <w:rsid w:val="00567DE0"/>
    <w:rsid w:val="005735A5"/>
    <w:rsid w:val="005A1D6E"/>
    <w:rsid w:val="005C25A0"/>
    <w:rsid w:val="005D230D"/>
    <w:rsid w:val="005E497A"/>
    <w:rsid w:val="006011B8"/>
    <w:rsid w:val="00602F7D"/>
    <w:rsid w:val="00605952"/>
    <w:rsid w:val="00620677"/>
    <w:rsid w:val="00624032"/>
    <w:rsid w:val="006357A1"/>
    <w:rsid w:val="00645A56"/>
    <w:rsid w:val="006532DF"/>
    <w:rsid w:val="0065579D"/>
    <w:rsid w:val="00663792"/>
    <w:rsid w:val="0067046C"/>
    <w:rsid w:val="00680EB4"/>
    <w:rsid w:val="0068446F"/>
    <w:rsid w:val="00696CAD"/>
    <w:rsid w:val="006A5E0B"/>
    <w:rsid w:val="006C3797"/>
    <w:rsid w:val="006E7D6E"/>
    <w:rsid w:val="006F16EC"/>
    <w:rsid w:val="00701186"/>
    <w:rsid w:val="0070359D"/>
    <w:rsid w:val="00707BE1"/>
    <w:rsid w:val="00722DD1"/>
    <w:rsid w:val="007238EB"/>
    <w:rsid w:val="007317C3"/>
    <w:rsid w:val="0073538B"/>
    <w:rsid w:val="00766889"/>
    <w:rsid w:val="00766A0D"/>
    <w:rsid w:val="00767F8C"/>
    <w:rsid w:val="00774427"/>
    <w:rsid w:val="00780B67"/>
    <w:rsid w:val="00787E76"/>
    <w:rsid w:val="00796EB3"/>
    <w:rsid w:val="007D0246"/>
    <w:rsid w:val="007E2523"/>
    <w:rsid w:val="007F0FBA"/>
    <w:rsid w:val="007F4B4F"/>
    <w:rsid w:val="007F5873"/>
    <w:rsid w:val="00815F94"/>
    <w:rsid w:val="008224E2"/>
    <w:rsid w:val="00825DC9"/>
    <w:rsid w:val="0082676D"/>
    <w:rsid w:val="00826F48"/>
    <w:rsid w:val="00844E3A"/>
    <w:rsid w:val="00846F1F"/>
    <w:rsid w:val="00864044"/>
    <w:rsid w:val="00877F10"/>
    <w:rsid w:val="00882091"/>
    <w:rsid w:val="00893E75"/>
    <w:rsid w:val="008C2F62"/>
    <w:rsid w:val="008C5B98"/>
    <w:rsid w:val="008D020E"/>
    <w:rsid w:val="008F20CC"/>
    <w:rsid w:val="008F36E4"/>
    <w:rsid w:val="00902805"/>
    <w:rsid w:val="00922E2F"/>
    <w:rsid w:val="00950EA5"/>
    <w:rsid w:val="009553EC"/>
    <w:rsid w:val="00982766"/>
    <w:rsid w:val="009852C4"/>
    <w:rsid w:val="0099583E"/>
    <w:rsid w:val="009A0242"/>
    <w:rsid w:val="009A59ED"/>
    <w:rsid w:val="009C5642"/>
    <w:rsid w:val="009C5EC7"/>
    <w:rsid w:val="009C61D3"/>
    <w:rsid w:val="009E13C3"/>
    <w:rsid w:val="009E6A30"/>
    <w:rsid w:val="009F2562"/>
    <w:rsid w:val="009F29EB"/>
    <w:rsid w:val="00A001A0"/>
    <w:rsid w:val="00A029E4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C50"/>
    <w:rsid w:val="00AA41B3"/>
    <w:rsid w:val="00AA4A6B"/>
    <w:rsid w:val="00AB1ED6"/>
    <w:rsid w:val="00AB397D"/>
    <w:rsid w:val="00AB638A"/>
    <w:rsid w:val="00AB6E43"/>
    <w:rsid w:val="00AC1349"/>
    <w:rsid w:val="00AE3ABC"/>
    <w:rsid w:val="00AF3016"/>
    <w:rsid w:val="00B22FE6"/>
    <w:rsid w:val="00B3033D"/>
    <w:rsid w:val="00B367DB"/>
    <w:rsid w:val="00B62087"/>
    <w:rsid w:val="00B62F41"/>
    <w:rsid w:val="00B760E1"/>
    <w:rsid w:val="00B91832"/>
    <w:rsid w:val="00BA1AB3"/>
    <w:rsid w:val="00BA6421"/>
    <w:rsid w:val="00BB4FEC"/>
    <w:rsid w:val="00BC402F"/>
    <w:rsid w:val="00BC4E43"/>
    <w:rsid w:val="00BE13EF"/>
    <w:rsid w:val="00BE40A5"/>
    <w:rsid w:val="00BE6454"/>
    <w:rsid w:val="00BF75D4"/>
    <w:rsid w:val="00C069B5"/>
    <w:rsid w:val="00C10283"/>
    <w:rsid w:val="00C22886"/>
    <w:rsid w:val="00C25C8F"/>
    <w:rsid w:val="00C263C6"/>
    <w:rsid w:val="00C44697"/>
    <w:rsid w:val="00C452CF"/>
    <w:rsid w:val="00C635B6"/>
    <w:rsid w:val="00C84097"/>
    <w:rsid w:val="00CB429B"/>
    <w:rsid w:val="00CD093E"/>
    <w:rsid w:val="00CD1556"/>
    <w:rsid w:val="00CD1FD7"/>
    <w:rsid w:val="00CE5AC7"/>
    <w:rsid w:val="00CE61A4"/>
    <w:rsid w:val="00CF0BBB"/>
    <w:rsid w:val="00CF52C0"/>
    <w:rsid w:val="00CF5CAE"/>
    <w:rsid w:val="00D1283A"/>
    <w:rsid w:val="00D17979"/>
    <w:rsid w:val="00D2075F"/>
    <w:rsid w:val="00D23B2F"/>
    <w:rsid w:val="00D37E12"/>
    <w:rsid w:val="00D40416"/>
    <w:rsid w:val="00D40553"/>
    <w:rsid w:val="00D4782A"/>
    <w:rsid w:val="00D54A49"/>
    <w:rsid w:val="00D670B8"/>
    <w:rsid w:val="00D7603E"/>
    <w:rsid w:val="00D90124"/>
    <w:rsid w:val="00D90D23"/>
    <w:rsid w:val="00D9392F"/>
    <w:rsid w:val="00DA41F5"/>
    <w:rsid w:val="00DA6AED"/>
    <w:rsid w:val="00DB4568"/>
    <w:rsid w:val="00DB7E1B"/>
    <w:rsid w:val="00DC1D81"/>
    <w:rsid w:val="00E451EA"/>
    <w:rsid w:val="00E57F4B"/>
    <w:rsid w:val="00E63889"/>
    <w:rsid w:val="00E71C8D"/>
    <w:rsid w:val="00E72360"/>
    <w:rsid w:val="00E76BF3"/>
    <w:rsid w:val="00E972A7"/>
    <w:rsid w:val="00EB3E91"/>
    <w:rsid w:val="00EC6894"/>
    <w:rsid w:val="00ED0959"/>
    <w:rsid w:val="00ED6B12"/>
    <w:rsid w:val="00EF2AA5"/>
    <w:rsid w:val="00EF326D"/>
    <w:rsid w:val="00EF53FE"/>
    <w:rsid w:val="00F05F6D"/>
    <w:rsid w:val="00F2643C"/>
    <w:rsid w:val="00F3669D"/>
    <w:rsid w:val="00F405F8"/>
    <w:rsid w:val="00F43A42"/>
    <w:rsid w:val="00F4700F"/>
    <w:rsid w:val="00F573EA"/>
    <w:rsid w:val="00F57E9D"/>
    <w:rsid w:val="00F7541F"/>
    <w:rsid w:val="00FA6528"/>
    <w:rsid w:val="00FC6387"/>
    <w:rsid w:val="00FD70A7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436016"/>
  <w15:chartTrackingRefBased/>
  <w15:docId w15:val="{C62540CF-662C-CB48-8055-D0DB2F295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E43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character" w:customStyle="1" w:styleId="s1">
    <w:name w:val="s1"/>
    <w:basedOn w:val="DefaultParagraphFont"/>
    <w:rsid w:val="0041188B"/>
  </w:style>
  <w:style w:type="character" w:styleId="UnresolvedMention">
    <w:name w:val="Unresolved Mention"/>
    <w:basedOn w:val="DefaultParagraphFont"/>
    <w:uiPriority w:val="99"/>
    <w:semiHidden/>
    <w:unhideWhenUsed/>
    <w:rsid w:val="005E497A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37D63"/>
    <w:pPr>
      <w:spacing w:after="240" w:line="240" w:lineRule="exact"/>
      <w:jc w:val="right"/>
    </w:pPr>
    <w:rPr>
      <w:rFonts w:ascii="Helvetica" w:hAnsi="Helvetica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37AFF3-FF35-40AC-845B-AA3BA3FF9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446</Words>
  <Characters>254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6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90</cp:lastModifiedBy>
  <cp:revision>5</cp:revision>
  <dcterms:created xsi:type="dcterms:W3CDTF">2026-01-22T22:59:00Z</dcterms:created>
  <dcterms:modified xsi:type="dcterms:W3CDTF">2026-01-27T10:07:00Z</dcterms:modified>
</cp:coreProperties>
</file>